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0D25" w:rsidRPr="00F76A29" w:rsidRDefault="00A40D25" w:rsidP="00613F93">
      <w:pPr>
        <w:jc w:val="center"/>
        <w:rPr>
          <w:b/>
          <w:sz w:val="28"/>
          <w:szCs w:val="28"/>
        </w:rPr>
      </w:pPr>
      <w:r w:rsidRPr="00F76A29">
        <w:rPr>
          <w:b/>
          <w:sz w:val="28"/>
          <w:szCs w:val="28"/>
        </w:rPr>
        <w:t xml:space="preserve">University of Colorado </w:t>
      </w:r>
      <w:proofErr w:type="spellStart"/>
      <w:r w:rsidRPr="00F76A29">
        <w:rPr>
          <w:b/>
          <w:sz w:val="28"/>
          <w:szCs w:val="28"/>
        </w:rPr>
        <w:t>Colorado</w:t>
      </w:r>
      <w:proofErr w:type="spellEnd"/>
      <w:r w:rsidRPr="00F76A29">
        <w:rPr>
          <w:b/>
          <w:sz w:val="28"/>
          <w:szCs w:val="28"/>
        </w:rPr>
        <w:t xml:space="preserve"> Springs</w:t>
      </w:r>
      <w:bookmarkStart w:id="0" w:name="_GoBack"/>
      <w:bookmarkEnd w:id="0"/>
    </w:p>
    <w:p w:rsidR="00A40D25" w:rsidRDefault="00A40D25" w:rsidP="00A40D25">
      <w:pPr>
        <w:jc w:val="center"/>
        <w:rPr>
          <w:b/>
          <w:sz w:val="28"/>
          <w:szCs w:val="28"/>
        </w:rPr>
      </w:pPr>
      <w:r w:rsidRPr="00F76A29">
        <w:rPr>
          <w:b/>
          <w:sz w:val="28"/>
          <w:szCs w:val="28"/>
        </w:rPr>
        <w:t>Off-Campus Use of University Equipment</w:t>
      </w:r>
    </w:p>
    <w:p w:rsidR="00A40D25" w:rsidRDefault="00A40D25" w:rsidP="00A40D25">
      <w:pPr>
        <w:jc w:val="center"/>
        <w:rPr>
          <w:b/>
        </w:rPr>
      </w:pPr>
    </w:p>
    <w:p w:rsidR="00A40D25" w:rsidRDefault="00A40D25" w:rsidP="00A40D25">
      <w:pPr>
        <w:jc w:val="center"/>
        <w:rPr>
          <w:b/>
          <w:u w:val="single"/>
        </w:rPr>
      </w:pPr>
      <w:r w:rsidRPr="00F76A29">
        <w:rPr>
          <w:b/>
          <w:u w:val="single"/>
        </w:rPr>
        <w:t>Equipment Information</w:t>
      </w:r>
    </w:p>
    <w:p w:rsidR="00A40D25" w:rsidRDefault="00A40D25" w:rsidP="00A40D25">
      <w:pPr>
        <w:jc w:val="center"/>
        <w:rPr>
          <w:b/>
          <w:u w:val="single"/>
        </w:rPr>
      </w:pPr>
    </w:p>
    <w:p w:rsidR="00A40D25" w:rsidRDefault="00A40D25" w:rsidP="00A40D25">
      <w:r>
        <w:t>Department_____________________</w:t>
      </w:r>
    </w:p>
    <w:p w:rsidR="00A40D25" w:rsidRDefault="00A40D25" w:rsidP="00A40D25"/>
    <w:p w:rsidR="00A40D25" w:rsidRDefault="00A40D25" w:rsidP="00A40D25">
      <w:r>
        <w:t>Property Description______________________________</w:t>
      </w:r>
      <w:r>
        <w:tab/>
      </w:r>
      <w:r>
        <w:tab/>
        <w:t>CU Tag #________</w:t>
      </w:r>
    </w:p>
    <w:p w:rsidR="00A40D25" w:rsidRDefault="00A40D25" w:rsidP="00A40D25"/>
    <w:p w:rsidR="00A40D25" w:rsidRDefault="00A40D25" w:rsidP="00A40D25">
      <w:r>
        <w:t>Manufacturer________________</w:t>
      </w:r>
      <w:r>
        <w:tab/>
      </w:r>
      <w:r>
        <w:tab/>
        <w:t>Model___________</w:t>
      </w:r>
      <w:r>
        <w:tab/>
      </w:r>
      <w:r>
        <w:tab/>
        <w:t>Serial #__________</w:t>
      </w:r>
    </w:p>
    <w:p w:rsidR="00A40D25" w:rsidRDefault="00A40D25" w:rsidP="00A40D25"/>
    <w:p w:rsidR="00A40D25" w:rsidRDefault="00A40D25" w:rsidP="00A40D25">
      <w:r>
        <w:t>Condition:</w:t>
      </w:r>
      <w:r>
        <w:tab/>
        <w:t>Good_____</w:t>
      </w:r>
      <w:r>
        <w:tab/>
      </w:r>
      <w:r>
        <w:tab/>
        <w:t>Fair_____</w:t>
      </w:r>
      <w:r>
        <w:tab/>
      </w:r>
      <w:r>
        <w:tab/>
        <w:t>Poor_____</w:t>
      </w:r>
    </w:p>
    <w:p w:rsidR="00A40D25" w:rsidRDefault="00A40D25" w:rsidP="00A40D25"/>
    <w:p w:rsidR="00A40D25" w:rsidRDefault="00A40D25" w:rsidP="00A40D25">
      <w:r>
        <w:t>Purpose of off-campus use_____________________</w:t>
      </w:r>
      <w:r>
        <w:tab/>
        <w:t>Expected Duration____________</w:t>
      </w:r>
    </w:p>
    <w:p w:rsidR="00A40D25" w:rsidRDefault="00A40D25" w:rsidP="00A40D25"/>
    <w:p w:rsidR="00A40D25" w:rsidRDefault="00A40D25" w:rsidP="00A40D25">
      <w:r>
        <w:t>Departmental Authorization______________________</w:t>
      </w:r>
      <w:r>
        <w:tab/>
        <w:t>Date_____/_____/______</w:t>
      </w:r>
    </w:p>
    <w:p w:rsidR="00A40D25" w:rsidRDefault="00A40D25" w:rsidP="00A40D25"/>
    <w:p w:rsidR="00A40D25" w:rsidRDefault="00A40D25" w:rsidP="00A40D25">
      <w:pPr>
        <w:jc w:val="center"/>
        <w:rPr>
          <w:b/>
          <w:u w:val="single"/>
        </w:rPr>
      </w:pPr>
      <w:r w:rsidRPr="00D707C3">
        <w:rPr>
          <w:b/>
          <w:u w:val="single"/>
        </w:rPr>
        <w:t>Off-Campus User Information</w:t>
      </w:r>
    </w:p>
    <w:p w:rsidR="00A40D25" w:rsidRDefault="00A40D25" w:rsidP="00A40D25">
      <w:pPr>
        <w:jc w:val="center"/>
        <w:rPr>
          <w:b/>
          <w:u w:val="single"/>
        </w:rPr>
      </w:pPr>
    </w:p>
    <w:p w:rsidR="00A40D25" w:rsidRDefault="00A40D25" w:rsidP="00A40D25">
      <w:r>
        <w:t>Off-Campus User Name__________________________________</w:t>
      </w:r>
    </w:p>
    <w:p w:rsidR="00A40D25" w:rsidRDefault="00A40D25" w:rsidP="00A40D25"/>
    <w:p w:rsidR="00A40D25" w:rsidRDefault="00A40D25" w:rsidP="00A40D25">
      <w:r>
        <w:t>Faculty_____</w:t>
      </w:r>
      <w:r>
        <w:tab/>
        <w:t>Staff_____</w:t>
      </w:r>
      <w:r>
        <w:tab/>
        <w:t>Student_____</w:t>
      </w:r>
    </w:p>
    <w:p w:rsidR="00A40D25" w:rsidRDefault="00A40D25" w:rsidP="00A40D25"/>
    <w:p w:rsidR="00A40D25" w:rsidRDefault="00A40D25" w:rsidP="00A40D25">
      <w:r>
        <w:t>Address____________________</w:t>
      </w:r>
      <w:r>
        <w:tab/>
        <w:t>City_________________</w:t>
      </w:r>
      <w:r>
        <w:tab/>
        <w:t>State_____</w:t>
      </w:r>
      <w:r>
        <w:tab/>
        <w:t>Zip______</w:t>
      </w:r>
    </w:p>
    <w:p w:rsidR="00A40D25" w:rsidRDefault="00A40D25" w:rsidP="00A40D25"/>
    <w:p w:rsidR="00A40D25" w:rsidRDefault="00A40D25" w:rsidP="00A40D25">
      <w:r>
        <w:t>By signing below, I certify that the equipment will only be used for University business, and I agree that I am responsible for the condition of the equipment, and agree to return it to the University upon request or termination from the University. I will make sure that all University equipment moved off-campus has a CU equipment ID tag affixed to it.</w:t>
      </w:r>
    </w:p>
    <w:p w:rsidR="00A40D25" w:rsidRDefault="00A40D25" w:rsidP="00A40D25"/>
    <w:p w:rsidR="00A40D25" w:rsidRDefault="00A40D25" w:rsidP="00A40D25">
      <w:r>
        <w:t>Signature of Off-Campus User________________________</w:t>
      </w:r>
      <w:r>
        <w:tab/>
        <w:t>Date_____/_____/_____</w:t>
      </w:r>
    </w:p>
    <w:p w:rsidR="00A40D25" w:rsidRDefault="00A40D25" w:rsidP="00A40D2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6BF139" wp14:editId="78121D00">
                <wp:simplePos x="0" y="0"/>
                <wp:positionH relativeFrom="column">
                  <wp:posOffset>0</wp:posOffset>
                </wp:positionH>
                <wp:positionV relativeFrom="paragraph">
                  <wp:posOffset>126365</wp:posOffset>
                </wp:positionV>
                <wp:extent cx="5943600" cy="0"/>
                <wp:effectExtent l="19050" t="21590" r="19050" b="26035"/>
                <wp:wrapNone/>
                <wp:docPr id="18" name="Lin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73B837" id="Line 5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9.95pt" to="468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" strokeweight="3pt"/>
            </w:pict>
          </mc:Fallback>
        </mc:AlternateContent>
      </w:r>
    </w:p>
    <w:p w:rsidR="00A40D25" w:rsidRPr="00174589" w:rsidRDefault="00A40D25" w:rsidP="00A40D25">
      <w:pPr>
        <w:rPr>
          <w:b/>
        </w:rPr>
      </w:pPr>
      <w:r w:rsidRPr="00174589">
        <w:rPr>
          <w:b/>
        </w:rPr>
        <w:t>Please complete the above informati</w:t>
      </w:r>
      <w:r>
        <w:rPr>
          <w:b/>
        </w:rPr>
        <w:t>on and maintain this record.</w:t>
      </w:r>
    </w:p>
    <w:p w:rsidR="00A40D25" w:rsidRDefault="00A40D25" w:rsidP="00A40D25">
      <w:pPr>
        <w:jc w:val="center"/>
        <w:rPr>
          <w:b/>
          <w:u w:val="single"/>
        </w:rPr>
      </w:pPr>
    </w:p>
    <w:p w:rsidR="00A40D25" w:rsidRDefault="00A40D25" w:rsidP="00A40D25">
      <w:pPr>
        <w:jc w:val="center"/>
        <w:rPr>
          <w:b/>
          <w:u w:val="single"/>
        </w:rPr>
      </w:pPr>
      <w:r w:rsidRPr="00D707C3">
        <w:rPr>
          <w:b/>
          <w:u w:val="single"/>
        </w:rPr>
        <w:t>Equipment Return</w:t>
      </w:r>
    </w:p>
    <w:p w:rsidR="00A40D25" w:rsidRDefault="00A40D25" w:rsidP="00A40D25"/>
    <w:p w:rsidR="00A40D25" w:rsidRDefault="00A40D25" w:rsidP="00A40D25">
      <w:r>
        <w:t>Date of Return_____/_____/_____ Departmental Acknowledgement_______________</w:t>
      </w:r>
    </w:p>
    <w:p w:rsidR="00A40D25" w:rsidRDefault="00A40D25" w:rsidP="00A40D25"/>
    <w:p w:rsidR="00A40D25" w:rsidRDefault="00A40D25" w:rsidP="00A40D25">
      <w:r>
        <w:t>Accounting Review___________________</w:t>
      </w:r>
      <w:r>
        <w:tab/>
        <w:t>Date_____/_____/_____</w:t>
      </w:r>
    </w:p>
    <w:p w:rsidR="00D02680" w:rsidRDefault="00613F93"/>
    <w:sectPr w:rsidR="00D026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NDO3NDS3sDQ1NDFW0lEKTi0uzszPAykwrAUAi1jveiwAAAA="/>
  </w:docVars>
  <w:rsids>
    <w:rsidRoot w:val="00A40D25"/>
    <w:rsid w:val="00261BC9"/>
    <w:rsid w:val="00404D64"/>
    <w:rsid w:val="00613F93"/>
    <w:rsid w:val="00A40D25"/>
    <w:rsid w:val="00F40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0C202"/>
  <w15:chartTrackingRefBased/>
  <w15:docId w15:val="{1A4B5C80-811A-4D68-89CF-3D8CE7E5E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25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CS</Company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 Utoft</dc:creator>
  <cp:keywords/>
  <dc:description/>
  <cp:lastModifiedBy>Brent Utoft</cp:lastModifiedBy>
  <cp:revision>3</cp:revision>
  <dcterms:created xsi:type="dcterms:W3CDTF">2018-06-13T20:53:00Z</dcterms:created>
  <dcterms:modified xsi:type="dcterms:W3CDTF">2018-06-13T20:53:00Z</dcterms:modified>
</cp:coreProperties>
</file>